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page" w:tblpX="897" w:tblpY="214"/>
        <w:tblW w:w="103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7"/>
        <w:gridCol w:w="2058"/>
        <w:gridCol w:w="5220"/>
      </w:tblGrid>
      <w:tr w:rsidR="00986C7C" w14:paraId="6C2A01DD" w14:textId="77777777" w:rsidTr="008724A9">
        <w:trPr>
          <w:trHeight w:val="2347"/>
        </w:trPr>
        <w:tc>
          <w:tcPr>
            <w:tcW w:w="3067" w:type="dxa"/>
            <w:vAlign w:val="center"/>
          </w:tcPr>
          <w:p w14:paraId="6543FD5E" w14:textId="1BE9F357" w:rsidR="00986C7C" w:rsidRDefault="00D538FF" w:rsidP="00D538FF">
            <w:bookmarkStart w:id="0" w:name="_GoBack"/>
            <w:bookmarkEnd w:id="0"/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4B8D2B54" wp14:editId="3312876B">
                  <wp:simplePos x="0" y="0"/>
                  <wp:positionH relativeFrom="column">
                    <wp:posOffset>-809625</wp:posOffset>
                  </wp:positionH>
                  <wp:positionV relativeFrom="paragraph">
                    <wp:posOffset>28575</wp:posOffset>
                  </wp:positionV>
                  <wp:extent cx="1057275" cy="1262380"/>
                  <wp:effectExtent l="0" t="0" r="9525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iffy.gif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5" cy="1262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278" w:type="dxa"/>
            <w:gridSpan w:val="2"/>
            <w:shd w:val="clear" w:color="auto" w:fill="002060"/>
            <w:vAlign w:val="center"/>
          </w:tcPr>
          <w:p w14:paraId="7C5BE340" w14:textId="77777777" w:rsidR="00986C7C" w:rsidRPr="00266B49" w:rsidRDefault="00986C7C" w:rsidP="008724A9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  <w:sz w:val="56"/>
                <w:szCs w:val="56"/>
              </w:rPr>
            </w:pPr>
            <w:r w:rsidRPr="00266B49">
              <w:rPr>
                <w:rFonts w:ascii="Times New Roman" w:eastAsia="Times New Roman" w:hAnsi="Times New Roman" w:cs="Times New Roman"/>
                <w:b/>
                <w:color w:val="FFFFFF"/>
                <w:sz w:val="56"/>
                <w:szCs w:val="56"/>
              </w:rPr>
              <w:t>PRESS RELEASE</w:t>
            </w:r>
          </w:p>
        </w:tc>
      </w:tr>
      <w:tr w:rsidR="00986C7C" w14:paraId="1E92AD30" w14:textId="77777777" w:rsidTr="008724A9">
        <w:trPr>
          <w:trHeight w:val="2245"/>
        </w:trPr>
        <w:tc>
          <w:tcPr>
            <w:tcW w:w="5125" w:type="dxa"/>
            <w:gridSpan w:val="2"/>
          </w:tcPr>
          <w:p w14:paraId="22965F9E" w14:textId="77777777" w:rsidR="00986C7C" w:rsidRDefault="00986C7C" w:rsidP="008724A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DDEEC43" w14:textId="77777777" w:rsidR="00986C7C" w:rsidRPr="00266B49" w:rsidRDefault="00986C7C" w:rsidP="008724A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6B49">
              <w:rPr>
                <w:rFonts w:ascii="Times New Roman" w:hAnsi="Times New Roman" w:cs="Times New Roman"/>
                <w:b/>
                <w:sz w:val="24"/>
                <w:szCs w:val="24"/>
              </w:rPr>
              <w:t>FOR IMMEDIATE RELEASE</w:t>
            </w:r>
          </w:p>
          <w:p w14:paraId="6C1ACB8F" w14:textId="77777777" w:rsidR="00986C7C" w:rsidRPr="00266B49" w:rsidRDefault="00986C7C" w:rsidP="008724A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0978581" w14:textId="1BE8B2ED" w:rsidR="00986C7C" w:rsidRPr="00266B49" w:rsidRDefault="00A23663" w:rsidP="003C3E15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, 2019</w:t>
            </w:r>
          </w:p>
        </w:tc>
        <w:tc>
          <w:tcPr>
            <w:tcW w:w="5220" w:type="dxa"/>
            <w:shd w:val="clear" w:color="auto" w:fill="auto"/>
          </w:tcPr>
          <w:p w14:paraId="3FE9658D" w14:textId="77777777" w:rsidR="00986C7C" w:rsidRDefault="00986C7C" w:rsidP="008724A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77E9BB32" w14:textId="77777777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ONTACT: </w:t>
            </w:r>
            <w:r w:rsidR="007F518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yan Huntenburg</w:t>
            </w:r>
          </w:p>
          <w:p w14:paraId="5CBF595C" w14:textId="77777777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>Ocean County Prosecutor’s Office</w:t>
            </w:r>
          </w:p>
          <w:p w14:paraId="33D4035A" w14:textId="77777777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>P.O. Box 2191</w:t>
            </w:r>
          </w:p>
          <w:p w14:paraId="679160DF" w14:textId="77777777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>Toms River, NJ 08753</w:t>
            </w:r>
          </w:p>
          <w:p w14:paraId="4F3E284C" w14:textId="77777777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>Office: (732) 929-2027</w:t>
            </w:r>
          </w:p>
          <w:p w14:paraId="1E9CCAEC" w14:textId="4649A9E5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bile: (732) </w:t>
            </w:r>
            <w:r w:rsidR="004F05D7">
              <w:rPr>
                <w:rFonts w:ascii="Times New Roman" w:eastAsia="Times New Roman" w:hAnsi="Times New Roman" w:cs="Times New Roman"/>
                <w:sz w:val="24"/>
                <w:szCs w:val="24"/>
              </w:rPr>
              <w:t>288</w:t>
            </w: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="00D538FF">
              <w:rPr>
                <w:rFonts w:ascii="Times New Roman" w:eastAsia="Times New Roman" w:hAnsi="Times New Roman" w:cs="Times New Roman"/>
                <w:sz w:val="24"/>
                <w:szCs w:val="24"/>
              </w:rPr>
              <w:t>6734</w:t>
            </w:r>
          </w:p>
          <w:p w14:paraId="00217503" w14:textId="77777777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mail: </w:t>
            </w:r>
            <w:hyperlink r:id="rId8" w:history="1">
              <w:r w:rsidRPr="0036065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ocpopress@co.ocean.nj.us</w:t>
              </w:r>
            </w:hyperlink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0CED915F" w14:textId="556CB0D2" w:rsidR="006B4EE5" w:rsidRPr="00A05124" w:rsidRDefault="00986C7C" w:rsidP="00A2366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AC9065" wp14:editId="37F841CF">
                <wp:simplePos x="0" y="0"/>
                <wp:positionH relativeFrom="column">
                  <wp:posOffset>-478790</wp:posOffset>
                </wp:positionH>
                <wp:positionV relativeFrom="paragraph">
                  <wp:posOffset>2195195</wp:posOffset>
                </wp:positionV>
                <wp:extent cx="6858000" cy="0"/>
                <wp:effectExtent l="0" t="19050" r="19050" b="190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4001D9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7.7pt,172.85pt" to="502.3pt,17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" strokecolor="navy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1C8AA0" wp14:editId="20FEF0F2">
                <wp:simplePos x="0" y="0"/>
                <wp:positionH relativeFrom="column">
                  <wp:posOffset>-478790</wp:posOffset>
                </wp:positionH>
                <wp:positionV relativeFrom="paragraph">
                  <wp:posOffset>804545</wp:posOffset>
                </wp:positionV>
                <wp:extent cx="6858000" cy="0"/>
                <wp:effectExtent l="0" t="1905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line w14:anchorId="42EE13D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7.7pt,63.35pt" to="502.3pt,6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" strokecolor="navy" strokeweight="3pt"/>
            </w:pict>
          </mc:Fallback>
        </mc:AlternateContent>
      </w:r>
    </w:p>
    <w:p w14:paraId="53D4887A" w14:textId="2F88239D" w:rsidR="00772B57" w:rsidRDefault="00772B57" w:rsidP="00772B57">
      <w:pPr>
        <w:spacing w:after="0" w:line="240" w:lineRule="auto"/>
        <w:ind w:left="-720" w:right="-720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</w:rPr>
      </w:pPr>
      <w:r w:rsidRPr="00772B57"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</w:rPr>
        <w:t>BRICK TOWNSHIP</w:t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</w:rPr>
        <w:t xml:space="preserve"> </w:t>
      </w:r>
      <w:r w:rsidRPr="00772B57"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</w:rPr>
        <w:t xml:space="preserve">MASSAGE THERAPIST CHARGED WITH </w:t>
      </w:r>
    </w:p>
    <w:p w14:paraId="181C07B6" w14:textId="1EFB5EEB" w:rsidR="006B4EE5" w:rsidRDefault="00772B57" w:rsidP="00772B57">
      <w:pPr>
        <w:spacing w:after="0" w:line="240" w:lineRule="auto"/>
        <w:ind w:left="-720" w:right="-720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</w:rPr>
      </w:pPr>
      <w:r w:rsidRPr="00772B57"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</w:rPr>
        <w:t>SEXUAL ASSAULT</w:t>
      </w:r>
    </w:p>
    <w:p w14:paraId="2C75156B" w14:textId="77777777" w:rsidR="00D10E72" w:rsidRPr="00772B57" w:rsidRDefault="00D10E72" w:rsidP="00772B57">
      <w:pPr>
        <w:spacing w:after="0" w:line="240" w:lineRule="auto"/>
        <w:ind w:left="-720" w:right="-720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</w:rPr>
      </w:pPr>
    </w:p>
    <w:p w14:paraId="4AF072BE" w14:textId="3D07D94B" w:rsidR="00A23663" w:rsidRDefault="00A23663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cean County Prosecutor Bradley D. Billhimer announced today that Jonathan Higgins, age</w:t>
      </w:r>
      <w:r w:rsidR="006E0A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</w:t>
      </w:r>
      <w:r w:rsidR="00772B57">
        <w:rPr>
          <w:rFonts w:ascii="Times New Roman" w:eastAsia="Times New Roman" w:hAnsi="Times New Roman" w:cs="Times New Roman"/>
          <w:color w:val="000000"/>
          <w:sz w:val="24"/>
          <w:szCs w:val="24"/>
        </w:rPr>
        <w:t>8, of Toms River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72B57">
        <w:rPr>
          <w:rFonts w:ascii="Times New Roman" w:eastAsia="Times New Roman" w:hAnsi="Times New Roman" w:cs="Times New Roman"/>
          <w:color w:val="000000"/>
          <w:sz w:val="24"/>
          <w:szCs w:val="24"/>
        </w:rPr>
        <w:t>w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harged with Sexual Assault in violation of </w:t>
      </w:r>
      <w:r w:rsidRPr="00A23663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N.J.S.A.</w:t>
      </w:r>
      <w:r w:rsidR="00C15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C:14-2c(1) on June 27, 2019.</w:t>
      </w:r>
    </w:p>
    <w:p w14:paraId="7D3A2C00" w14:textId="5F9FAE5A" w:rsidR="00A23663" w:rsidRDefault="00772B57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A430B40" wp14:editId="091D1D21">
            <wp:simplePos x="0" y="0"/>
            <wp:positionH relativeFrom="column">
              <wp:posOffset>-371475</wp:posOffset>
            </wp:positionH>
            <wp:positionV relativeFrom="paragraph">
              <wp:posOffset>71120</wp:posOffset>
            </wp:positionV>
            <wp:extent cx="1572260" cy="1847850"/>
            <wp:effectExtent l="0" t="0" r="889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iggins J (002)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26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7566E59" w14:textId="180FE8B7" w:rsidR="00A23663" w:rsidRDefault="00A23663" w:rsidP="00C152DD">
      <w:pPr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iggins</w:t>
      </w:r>
      <w:r w:rsidR="00C152DD">
        <w:rPr>
          <w:rFonts w:ascii="Times New Roman" w:eastAsia="Times New Roman" w:hAnsi="Times New Roman" w:cs="Times New Roman"/>
          <w:color w:val="000000"/>
          <w:sz w:val="24"/>
          <w:szCs w:val="24"/>
        </w:rPr>
        <w:t>, while employed as a massage therapist at</w:t>
      </w:r>
      <w:r w:rsidR="001A7B0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E0A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and and Stone </w:t>
      </w:r>
      <w:r w:rsidR="00772B57">
        <w:rPr>
          <w:rFonts w:ascii="Times New Roman" w:eastAsia="Times New Roman" w:hAnsi="Times New Roman" w:cs="Times New Roman"/>
          <w:color w:val="00000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ssage</w:t>
      </w:r>
      <w:r w:rsidR="001A7B0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&amp; Facial Sp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Brick Township</w:t>
      </w:r>
      <w:r w:rsidR="00772B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C15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mitted an act of penetration on a female customer during the course of a massage on June 25, 2019.  </w:t>
      </w:r>
      <w:r w:rsidR="006E0A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iggins was </w:t>
      </w:r>
      <w:r w:rsidR="00C15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rested and </w:t>
      </w:r>
      <w:r w:rsidR="00772B57">
        <w:rPr>
          <w:rFonts w:ascii="Times New Roman" w:eastAsia="Times New Roman" w:hAnsi="Times New Roman" w:cs="Times New Roman"/>
          <w:color w:val="000000"/>
          <w:sz w:val="24"/>
          <w:szCs w:val="24"/>
        </w:rPr>
        <w:t>processed at Brick Township Police Headquarters and transported to the Ocean County Jail where he is lodged pending a detention hearing.</w:t>
      </w:r>
    </w:p>
    <w:p w14:paraId="776F60EF" w14:textId="47A2CFBB" w:rsidR="00772B57" w:rsidRDefault="00772B57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C081B77" w14:textId="69710EBC" w:rsidR="00772B57" w:rsidRDefault="00C152DD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</w:t>
      </w:r>
      <w:r w:rsidR="001A7B0D">
        <w:rPr>
          <w:rFonts w:ascii="Times New Roman" w:eastAsia="Times New Roman" w:hAnsi="Times New Roman" w:cs="Times New Roman"/>
          <w:color w:val="000000"/>
          <w:sz w:val="24"/>
          <w:szCs w:val="24"/>
        </w:rPr>
        <w:t>secutor Billhimer is urging anyone</w:t>
      </w:r>
      <w:r w:rsidR="00772B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ving information </w:t>
      </w:r>
      <w:r w:rsidR="001A7B0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r who feels they may be a victim to please </w:t>
      </w:r>
      <w:r w:rsidR="00772B57">
        <w:rPr>
          <w:rFonts w:ascii="Times New Roman" w:eastAsia="Times New Roman" w:hAnsi="Times New Roman" w:cs="Times New Roman"/>
          <w:color w:val="000000"/>
          <w:sz w:val="24"/>
          <w:szCs w:val="24"/>
        </w:rPr>
        <w:t>contact Detective Nicole Testa of the Ocean County Prosecutor’s Office at 732-929-2027 or Detective Timothy McCarthy of the Brick Township Police at 732-262-1100.</w:t>
      </w:r>
    </w:p>
    <w:p w14:paraId="3B72F0DB" w14:textId="41496EE2" w:rsidR="006B4EE5" w:rsidRDefault="006B4EE5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6C85FA" w14:textId="49AB3B72" w:rsidR="006B4EE5" w:rsidRDefault="006B4EE5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DEC409" w14:textId="4BB40478" w:rsidR="006B4EE5" w:rsidRDefault="006B4EE5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AD6A65E" w14:textId="525E8F4A" w:rsidR="006B4EE5" w:rsidRDefault="006B4EE5" w:rsidP="00772B57">
      <w:pPr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F02E19" w14:textId="076538DB" w:rsidR="006B4EE5" w:rsidRDefault="006B4EE5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8F84613" w14:textId="77777777" w:rsidR="006B4EE5" w:rsidRDefault="006B4EE5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0CAB7E6" w14:textId="42FEFBFC" w:rsidR="006B4EE5" w:rsidRDefault="006B4EE5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F2BA6DA" w14:textId="77777777" w:rsidR="006B4EE5" w:rsidRDefault="006B4EE5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50130F8" w14:textId="77777777" w:rsidR="006B4EE5" w:rsidRDefault="006B4EE5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160D5D" w14:textId="67466A4A" w:rsidR="00CE6FD9" w:rsidRPr="00A05124" w:rsidRDefault="00CE6FD9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public and media are reminded that all defendants are innocent until proven guilty in a court of law.</w:t>
      </w:r>
    </w:p>
    <w:p w14:paraId="70DAD158" w14:textId="77777777" w:rsidR="00220125" w:rsidRPr="00002984" w:rsidRDefault="00220125" w:rsidP="00220125">
      <w:pPr>
        <w:pBdr>
          <w:top w:val="thinThickThinMediumGap" w:sz="18" w:space="1" w:color="FFFFFF" w:themeColor="background1"/>
          <w:left w:val="thinThickThinMediumGap" w:sz="18" w:space="31" w:color="FFFFFF" w:themeColor="background1"/>
          <w:bottom w:val="thinThickThinMediumGap" w:sz="18" w:space="1" w:color="002060"/>
          <w:right w:val="thinThickThinMediumGap" w:sz="18" w:space="31" w:color="FFFFFF" w:themeColor="background1"/>
          <w:between w:val="thinThickThinMediumGap" w:sz="18" w:space="1" w:color="002060"/>
          <w:bar w:val="thinThickThinMediumGap" w:sz="18" w:color="002060"/>
        </w:pBdr>
        <w:jc w:val="both"/>
        <w:rPr>
          <w:color w:val="000000"/>
          <w:sz w:val="2"/>
        </w:rPr>
      </w:pPr>
    </w:p>
    <w:p w14:paraId="159E086B" w14:textId="77777777" w:rsidR="00986C7C" w:rsidRDefault="00986C7C" w:rsidP="00986C7C">
      <w:pPr>
        <w:autoSpaceDE w:val="0"/>
        <w:autoSpaceDN w:val="0"/>
        <w:adjustRightInd w:val="0"/>
        <w:spacing w:after="0"/>
        <w:jc w:val="center"/>
        <w:rPr>
          <w:rFonts w:ascii="Times New Roman" w:eastAsia="@MingLiU" w:hAnsi="Times New Roman" w:cs="Times New Roman"/>
          <w:bCs/>
          <w:sz w:val="24"/>
          <w:szCs w:val="24"/>
        </w:rPr>
      </w:pPr>
      <w:r w:rsidRPr="0059349D">
        <w:rPr>
          <w:rFonts w:ascii="Times New Roman" w:eastAsia="@MingLiU" w:hAnsi="Times New Roman" w:cs="Times New Roman"/>
          <w:bCs/>
          <w:sz w:val="24"/>
          <w:szCs w:val="24"/>
        </w:rPr>
        <w:t xml:space="preserve">Follow the Office of the Ocean County Prosecutor online </w:t>
      </w:r>
      <w:r w:rsidR="00B31C9F">
        <w:rPr>
          <w:rFonts w:ascii="Times New Roman" w:eastAsia="@MingLiU" w:hAnsi="Times New Roman" w:cs="Times New Roman"/>
          <w:bCs/>
          <w:sz w:val="24"/>
          <w:szCs w:val="24"/>
        </w:rPr>
        <w:t>on</w:t>
      </w:r>
      <w:r w:rsidRPr="0059349D">
        <w:rPr>
          <w:rFonts w:ascii="Times New Roman" w:eastAsia="@MingLiU" w:hAnsi="Times New Roman" w:cs="Times New Roman"/>
          <w:bCs/>
          <w:sz w:val="24"/>
          <w:szCs w:val="24"/>
        </w:rPr>
        <w:t xml:space="preserve"> </w:t>
      </w:r>
      <w:r w:rsidR="00B31C9F">
        <w:rPr>
          <w:rFonts w:ascii="Times New Roman" w:eastAsia="@MingLiU" w:hAnsi="Times New Roman" w:cs="Times New Roman"/>
          <w:bCs/>
          <w:sz w:val="24"/>
          <w:szCs w:val="24"/>
        </w:rPr>
        <w:t>Facebook, Twitter and Instagram.</w:t>
      </w:r>
      <w:r w:rsidRPr="0059349D">
        <w:rPr>
          <w:rFonts w:ascii="Times New Roman" w:eastAsia="@MingLiU" w:hAnsi="Times New Roman" w:cs="Times New Roman"/>
          <w:bCs/>
          <w:sz w:val="24"/>
          <w:szCs w:val="24"/>
        </w:rPr>
        <w:t xml:space="preserve"> </w:t>
      </w:r>
    </w:p>
    <w:p w14:paraId="6AB5B6A1" w14:textId="38F43BED" w:rsidR="00986C7C" w:rsidRDefault="00986C7C" w:rsidP="00986C7C">
      <w:pPr>
        <w:autoSpaceDE w:val="0"/>
        <w:autoSpaceDN w:val="0"/>
        <w:adjustRightInd w:val="0"/>
        <w:spacing w:after="0"/>
        <w:jc w:val="center"/>
        <w:rPr>
          <w:rFonts w:ascii="Times New Roman" w:eastAsia="@MingLiU" w:hAnsi="Times New Roman" w:cs="Times New Roman"/>
          <w:bCs/>
          <w:sz w:val="24"/>
          <w:szCs w:val="24"/>
        </w:rPr>
      </w:pPr>
      <w:r w:rsidRPr="0059349D">
        <w:rPr>
          <w:rFonts w:ascii="Times New Roman" w:eastAsia="@MingLiU" w:hAnsi="Times New Roman" w:cs="Times New Roman"/>
          <w:bCs/>
          <w:sz w:val="24"/>
          <w:szCs w:val="24"/>
        </w:rPr>
        <w:t xml:space="preserve">The social media links provided are for reference only. </w:t>
      </w:r>
      <w:r>
        <w:rPr>
          <w:rFonts w:ascii="Times New Roman" w:eastAsia="@MingLiU" w:hAnsi="Times New Roman" w:cs="Times New Roman"/>
          <w:bCs/>
          <w:sz w:val="24"/>
          <w:szCs w:val="24"/>
        </w:rPr>
        <w:br/>
      </w:r>
      <w:r w:rsidRPr="0059349D">
        <w:rPr>
          <w:rFonts w:ascii="Times New Roman" w:eastAsia="@MingLiU" w:hAnsi="Times New Roman" w:cs="Times New Roman"/>
          <w:bCs/>
          <w:sz w:val="24"/>
          <w:szCs w:val="24"/>
        </w:rPr>
        <w:t xml:space="preserve"> OCPO does not endorse any non-governmental websites, companies or applications.</w:t>
      </w:r>
    </w:p>
    <w:p w14:paraId="582C1C72" w14:textId="77777777" w:rsidR="0008126D" w:rsidRPr="007243ED" w:rsidRDefault="00986C7C" w:rsidP="007243ED">
      <w:pPr>
        <w:autoSpaceDE w:val="0"/>
        <w:autoSpaceDN w:val="0"/>
        <w:adjustRightInd w:val="0"/>
        <w:spacing w:after="0"/>
        <w:ind w:firstLine="720"/>
        <w:jc w:val="center"/>
        <w:rPr>
          <w:rFonts w:ascii="Times New Roman" w:eastAsia="@MingLiU" w:hAnsi="Times New Roman" w:cs="Times New Roman"/>
          <w:bCs/>
          <w:sz w:val="24"/>
          <w:szCs w:val="24"/>
        </w:rPr>
      </w:pPr>
      <w:r w:rsidRPr="0059349D">
        <w:rPr>
          <w:rFonts w:ascii="Times New Roman" w:eastAsia="@MingLiU" w:hAnsi="Times New Roman" w:cs="Times New Roman"/>
          <w:bCs/>
          <w:sz w:val="24"/>
          <w:szCs w:val="24"/>
        </w:rPr>
        <w:t xml:space="preserve">For additional information, visit our Facebook Page at </w:t>
      </w:r>
      <w:hyperlink r:id="rId10" w:history="1">
        <w:r w:rsidRPr="0059349D"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</w:rPr>
          <w:t>https://www.facebook.com/OCPONJ/</w:t>
        </w:r>
      </w:hyperlink>
    </w:p>
    <w:sectPr w:rsidR="0008126D" w:rsidRPr="007243ED" w:rsidSect="00A74291">
      <w:footerReference w:type="default" r:id="rId11"/>
      <w:pgSz w:w="12240" w:h="15840"/>
      <w:pgMar w:top="1440" w:right="1440" w:bottom="630" w:left="1440" w:header="720" w:footer="3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809346" w14:textId="77777777" w:rsidR="00031C99" w:rsidRDefault="00031C99" w:rsidP="00A74291">
      <w:pPr>
        <w:spacing w:after="0" w:line="240" w:lineRule="auto"/>
      </w:pPr>
      <w:r>
        <w:separator/>
      </w:r>
    </w:p>
  </w:endnote>
  <w:endnote w:type="continuationSeparator" w:id="0">
    <w:p w14:paraId="728B9381" w14:textId="77777777" w:rsidR="00031C99" w:rsidRDefault="00031C99" w:rsidP="00A742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@MingLiU"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172743881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801608505"/>
          <w:docPartObj>
            <w:docPartGallery w:val="Page Numbers (Top of Page)"/>
            <w:docPartUnique/>
          </w:docPartObj>
        </w:sdtPr>
        <w:sdtEndPr/>
        <w:sdtContent>
          <w:p w14:paraId="3346ECF1" w14:textId="002858D7" w:rsidR="00A74291" w:rsidRPr="00A74291" w:rsidRDefault="00A74291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A74291">
              <w:rPr>
                <w:rFonts w:ascii="Times New Roman" w:hAnsi="Times New Roman" w:cs="Times New Roman"/>
              </w:rPr>
              <w:t xml:space="preserve">Page </w:t>
            </w:r>
            <w:r w:rsidRPr="00A74291">
              <w:rPr>
                <w:rFonts w:ascii="Times New Roman" w:hAnsi="Times New Roman" w:cs="Times New Roman"/>
                <w:bCs/>
              </w:rPr>
              <w:fldChar w:fldCharType="begin"/>
            </w:r>
            <w:r w:rsidRPr="00A74291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A74291">
              <w:rPr>
                <w:rFonts w:ascii="Times New Roman" w:hAnsi="Times New Roman" w:cs="Times New Roman"/>
                <w:bCs/>
              </w:rPr>
              <w:fldChar w:fldCharType="separate"/>
            </w:r>
            <w:r w:rsidR="009D4F81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A74291">
              <w:rPr>
                <w:rFonts w:ascii="Times New Roman" w:hAnsi="Times New Roman" w:cs="Times New Roman"/>
                <w:bCs/>
              </w:rPr>
              <w:fldChar w:fldCharType="end"/>
            </w:r>
            <w:r w:rsidRPr="00A74291">
              <w:rPr>
                <w:rFonts w:ascii="Times New Roman" w:hAnsi="Times New Roman" w:cs="Times New Roman"/>
              </w:rPr>
              <w:t xml:space="preserve"> of </w:t>
            </w:r>
            <w:r w:rsidRPr="00A74291">
              <w:rPr>
                <w:rFonts w:ascii="Times New Roman" w:hAnsi="Times New Roman" w:cs="Times New Roman"/>
                <w:bCs/>
              </w:rPr>
              <w:fldChar w:fldCharType="begin"/>
            </w:r>
            <w:r w:rsidRPr="00A74291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A74291">
              <w:rPr>
                <w:rFonts w:ascii="Times New Roman" w:hAnsi="Times New Roman" w:cs="Times New Roman"/>
                <w:bCs/>
              </w:rPr>
              <w:fldChar w:fldCharType="separate"/>
            </w:r>
            <w:r w:rsidR="009D4F81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A74291">
              <w:rPr>
                <w:rFonts w:ascii="Times New Roman" w:hAnsi="Times New Roman" w:cs="Times New Roman"/>
                <w:bCs/>
              </w:rPr>
              <w:fldChar w:fldCharType="end"/>
            </w:r>
          </w:p>
        </w:sdtContent>
      </w:sdt>
    </w:sdtContent>
  </w:sdt>
  <w:p w14:paraId="42FCAB86" w14:textId="77777777" w:rsidR="00A74291" w:rsidRDefault="00A742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38117C" w14:textId="77777777" w:rsidR="00031C99" w:rsidRDefault="00031C99" w:rsidP="00A74291">
      <w:pPr>
        <w:spacing w:after="0" w:line="240" w:lineRule="auto"/>
      </w:pPr>
      <w:r>
        <w:separator/>
      </w:r>
    </w:p>
  </w:footnote>
  <w:footnote w:type="continuationSeparator" w:id="0">
    <w:p w14:paraId="7A82ADFC" w14:textId="77777777" w:rsidR="00031C99" w:rsidRDefault="00031C99" w:rsidP="00A742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D4460"/>
    <w:multiLevelType w:val="hybridMultilevel"/>
    <w:tmpl w:val="B7FA8AEE"/>
    <w:lvl w:ilvl="0" w:tplc="D49C03C2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3C3C4E"/>
    <w:multiLevelType w:val="hybridMultilevel"/>
    <w:tmpl w:val="9CD65B12"/>
    <w:lvl w:ilvl="0" w:tplc="6D74798A">
      <w:start w:val="16"/>
      <w:numFmt w:val="bullet"/>
      <w:suff w:val="space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AF77DC"/>
    <w:multiLevelType w:val="hybridMultilevel"/>
    <w:tmpl w:val="01C2B214"/>
    <w:lvl w:ilvl="0" w:tplc="F506AB96">
      <w:start w:val="1"/>
      <w:numFmt w:val="bullet"/>
      <w:lvlText w:val=""/>
      <w:lvlJc w:val="left"/>
      <w:pPr>
        <w:ind w:left="72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FA44AA"/>
    <w:multiLevelType w:val="hybridMultilevel"/>
    <w:tmpl w:val="F92A6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5269B"/>
    <w:multiLevelType w:val="hybridMultilevel"/>
    <w:tmpl w:val="A82AD2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E73078"/>
    <w:multiLevelType w:val="hybridMultilevel"/>
    <w:tmpl w:val="48508048"/>
    <w:lvl w:ilvl="0" w:tplc="254073EA">
      <w:start w:val="1"/>
      <w:numFmt w:val="bullet"/>
      <w:suff w:val="space"/>
      <w:lvlText w:val=""/>
      <w:lvlJc w:val="left"/>
      <w:pPr>
        <w:ind w:left="72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tTQ1NjM1NjczMDdX0lEKTi0uzszPAykwqgUAEdlYUywAAAA="/>
  </w:docVars>
  <w:rsids>
    <w:rsidRoot w:val="00986C7C"/>
    <w:rsid w:val="00031C99"/>
    <w:rsid w:val="00041315"/>
    <w:rsid w:val="0008126D"/>
    <w:rsid w:val="0008584F"/>
    <w:rsid w:val="000D1CCC"/>
    <w:rsid w:val="00113E0B"/>
    <w:rsid w:val="00120CED"/>
    <w:rsid w:val="0013647C"/>
    <w:rsid w:val="00140BF8"/>
    <w:rsid w:val="001A7B0D"/>
    <w:rsid w:val="001C0001"/>
    <w:rsid w:val="001D78F8"/>
    <w:rsid w:val="002128FA"/>
    <w:rsid w:val="00220125"/>
    <w:rsid w:val="002663A2"/>
    <w:rsid w:val="002C5EE3"/>
    <w:rsid w:val="002D4E41"/>
    <w:rsid w:val="003C30AD"/>
    <w:rsid w:val="003C3E15"/>
    <w:rsid w:val="003E33DA"/>
    <w:rsid w:val="00435DF5"/>
    <w:rsid w:val="0044277D"/>
    <w:rsid w:val="00446629"/>
    <w:rsid w:val="0045101E"/>
    <w:rsid w:val="00475193"/>
    <w:rsid w:val="004C1CC9"/>
    <w:rsid w:val="004F05D7"/>
    <w:rsid w:val="00532FBE"/>
    <w:rsid w:val="00625EED"/>
    <w:rsid w:val="00693DB0"/>
    <w:rsid w:val="006B4EE5"/>
    <w:rsid w:val="006C5AB5"/>
    <w:rsid w:val="006D184C"/>
    <w:rsid w:val="006D5283"/>
    <w:rsid w:val="006E0A30"/>
    <w:rsid w:val="007243ED"/>
    <w:rsid w:val="0072788C"/>
    <w:rsid w:val="00742FF8"/>
    <w:rsid w:val="007531AD"/>
    <w:rsid w:val="00772B57"/>
    <w:rsid w:val="007F5185"/>
    <w:rsid w:val="00821E07"/>
    <w:rsid w:val="008E4101"/>
    <w:rsid w:val="008E5458"/>
    <w:rsid w:val="0092206C"/>
    <w:rsid w:val="00934A99"/>
    <w:rsid w:val="00961300"/>
    <w:rsid w:val="00986C7C"/>
    <w:rsid w:val="009C5C70"/>
    <w:rsid w:val="009D4F81"/>
    <w:rsid w:val="009D6A65"/>
    <w:rsid w:val="00A00CE3"/>
    <w:rsid w:val="00A01BFD"/>
    <w:rsid w:val="00A05124"/>
    <w:rsid w:val="00A209F7"/>
    <w:rsid w:val="00A23663"/>
    <w:rsid w:val="00A74291"/>
    <w:rsid w:val="00AC68A1"/>
    <w:rsid w:val="00AD47BB"/>
    <w:rsid w:val="00B047A0"/>
    <w:rsid w:val="00B31C9F"/>
    <w:rsid w:val="00B56B68"/>
    <w:rsid w:val="00B83A53"/>
    <w:rsid w:val="00BD4A2B"/>
    <w:rsid w:val="00BE3666"/>
    <w:rsid w:val="00C152DD"/>
    <w:rsid w:val="00C771A7"/>
    <w:rsid w:val="00CE6FD9"/>
    <w:rsid w:val="00D10E72"/>
    <w:rsid w:val="00D31AAF"/>
    <w:rsid w:val="00D31B13"/>
    <w:rsid w:val="00D538FF"/>
    <w:rsid w:val="00DA1E47"/>
    <w:rsid w:val="00E21BD7"/>
    <w:rsid w:val="00E96761"/>
    <w:rsid w:val="00ED24A1"/>
    <w:rsid w:val="00ED6A0F"/>
    <w:rsid w:val="00F04912"/>
    <w:rsid w:val="00F165BF"/>
    <w:rsid w:val="00F43A18"/>
    <w:rsid w:val="00F60699"/>
    <w:rsid w:val="00F91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57A998"/>
  <w15:chartTrackingRefBased/>
  <w15:docId w15:val="{6006722B-CF1F-4A88-804C-5C9D0C986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6C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6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6C7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531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42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291"/>
  </w:style>
  <w:style w:type="paragraph" w:styleId="Footer">
    <w:name w:val="footer"/>
    <w:basedOn w:val="Normal"/>
    <w:link w:val="FooterChar"/>
    <w:uiPriority w:val="99"/>
    <w:unhideWhenUsed/>
    <w:rsid w:val="00A742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291"/>
  </w:style>
  <w:style w:type="paragraph" w:styleId="BalloonText">
    <w:name w:val="Balloon Text"/>
    <w:basedOn w:val="Normal"/>
    <w:link w:val="BalloonTextChar"/>
    <w:uiPriority w:val="99"/>
    <w:semiHidden/>
    <w:unhideWhenUsed/>
    <w:rsid w:val="00CE6F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F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cpopress@co.ocean.nj.u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facebook.com/OCPONJ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Ocean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Malley, Jill</dc:creator>
  <cp:keywords/>
  <dc:description/>
  <cp:lastModifiedBy>Huntenburg, Bryan</cp:lastModifiedBy>
  <cp:revision>2</cp:revision>
  <cp:lastPrinted>2018-12-20T17:11:00Z</cp:lastPrinted>
  <dcterms:created xsi:type="dcterms:W3CDTF">2019-07-01T15:34:00Z</dcterms:created>
  <dcterms:modified xsi:type="dcterms:W3CDTF">2019-07-01T15:34:00Z</dcterms:modified>
</cp:coreProperties>
</file>